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3DFD1" w14:textId="5DA499D7" w:rsidR="00B62675" w:rsidRPr="00EB7381" w:rsidRDefault="006A3994">
      <w:pPr>
        <w:rPr>
          <w:b/>
          <w:bCs/>
        </w:rPr>
      </w:pPr>
      <w:r w:rsidRPr="00EB7381">
        <w:rPr>
          <w:b/>
          <w:bCs/>
        </w:rPr>
        <w:t>PE SPRING 2021</w:t>
      </w:r>
      <w:r w:rsidR="00EB7381" w:rsidRPr="00EB7381">
        <w:rPr>
          <w:b/>
          <w:bCs/>
        </w:rPr>
        <w:t xml:space="preserve"> Paper No.2</w:t>
      </w:r>
    </w:p>
    <w:p w14:paraId="65269D0B" w14:textId="18EB495E" w:rsidR="006A3994" w:rsidRDefault="006A3994">
      <w:r w:rsidRPr="00EB7381">
        <w:rPr>
          <w:b/>
          <w:bCs/>
        </w:rPr>
        <w:t>Q1:</w:t>
      </w:r>
      <w:r>
        <w:t xml:space="preserve"> </w:t>
      </w:r>
      <w:r w:rsidRPr="006A3994">
        <w:t>Nhap vao ban kinh x, tinh dien tich hinh tron den 2 chu so thap phan, pi = 3.14</w:t>
      </w:r>
    </w:p>
    <w:p w14:paraId="156A62C8" w14:textId="212B2BF3" w:rsidR="006A3994" w:rsidRDefault="006A3994">
      <w:r>
        <w:t>Vi du:</w:t>
      </w:r>
    </w:p>
    <w:p w14:paraId="1041CFCA" w14:textId="43AE5AF1" w:rsidR="006A3994" w:rsidRDefault="00EB7381">
      <w:r w:rsidRPr="00EB7381">
        <w:rPr>
          <w:noProof/>
        </w:rPr>
        <w:drawing>
          <wp:inline distT="0" distB="0" distL="0" distR="0" wp14:anchorId="12E3B741" wp14:editId="2532AEB5">
            <wp:extent cx="1877275" cy="7429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96177" cy="75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19425" w14:textId="5474C87B" w:rsidR="006A3994" w:rsidRDefault="006A3994">
      <w:r w:rsidRPr="00EB7381">
        <w:rPr>
          <w:b/>
          <w:bCs/>
        </w:rPr>
        <w:t>Q2:</w:t>
      </w:r>
      <w:r>
        <w:t xml:space="preserve"> </w:t>
      </w:r>
      <w:r w:rsidRPr="006A3994">
        <w:t>Nhap n, tinh (n+1)!</w:t>
      </w:r>
    </w:p>
    <w:p w14:paraId="1F3C05CE" w14:textId="73F0F8B9" w:rsidR="006A3994" w:rsidRDefault="006A3994">
      <w:r w:rsidRPr="006A3994">
        <w:t>Vi du:</w:t>
      </w:r>
    </w:p>
    <w:p w14:paraId="7E82BF59" w14:textId="15C9FA73" w:rsidR="00EB7381" w:rsidRDefault="00EB7381">
      <w:r w:rsidRPr="00EB7381">
        <w:rPr>
          <w:noProof/>
        </w:rPr>
        <w:drawing>
          <wp:inline distT="0" distB="0" distL="0" distR="0" wp14:anchorId="0099C108" wp14:editId="58B9D34E">
            <wp:extent cx="1870834" cy="736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04656" cy="74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093B4" w14:textId="673854B1" w:rsidR="006A3994" w:rsidRDefault="006A3994">
      <w:r w:rsidRPr="00EB7381">
        <w:rPr>
          <w:b/>
          <w:bCs/>
        </w:rPr>
        <w:t>Q3:</w:t>
      </w:r>
      <w:r>
        <w:t xml:space="preserve"> </w:t>
      </w:r>
      <w:r w:rsidRPr="006A3994">
        <w:t>Nhap n, neu la snt thi in ra 'n is a prime number', khong thi in ra 'n is not a prime number', voi n la so duoc nhap vao</w:t>
      </w:r>
    </w:p>
    <w:p w14:paraId="7715FBD0" w14:textId="49988D83" w:rsidR="006A3994" w:rsidRDefault="006A3994">
      <w:r w:rsidRPr="006A3994">
        <w:t>Vi du:</w:t>
      </w:r>
    </w:p>
    <w:p w14:paraId="7C79AEA8" w14:textId="61638CC7" w:rsidR="00EB7381" w:rsidRDefault="00EB7381">
      <w:r w:rsidRPr="00EB7381">
        <w:rPr>
          <w:noProof/>
        </w:rPr>
        <w:drawing>
          <wp:inline distT="0" distB="0" distL="0" distR="0" wp14:anchorId="5949EEF1" wp14:editId="2923E70C">
            <wp:extent cx="1870710" cy="6755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89364" cy="6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C8AD4" w14:textId="59640D2A" w:rsidR="00EB7381" w:rsidRDefault="00EB7381">
      <w:r w:rsidRPr="00EB7381">
        <w:rPr>
          <w:noProof/>
        </w:rPr>
        <w:drawing>
          <wp:inline distT="0" distB="0" distL="0" distR="0" wp14:anchorId="6E59E463" wp14:editId="517936CE">
            <wp:extent cx="1877060" cy="7244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98177" cy="73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532E" w14:textId="193FDA68" w:rsidR="006A3994" w:rsidRDefault="006A3994">
      <w:r w:rsidRPr="00EB7381">
        <w:rPr>
          <w:b/>
          <w:bCs/>
        </w:rPr>
        <w:t>Q4:</w:t>
      </w:r>
      <w:r>
        <w:t xml:space="preserve"> </w:t>
      </w:r>
      <w:r w:rsidRPr="006A3994">
        <w:t>Nhap vao chuoi 'o'. In ra chuoi nguoc lai</w:t>
      </w:r>
    </w:p>
    <w:p w14:paraId="41AA9303" w14:textId="632E5B97" w:rsidR="006A3994" w:rsidRDefault="006A3994">
      <w:r w:rsidRPr="006A3994">
        <w:t>Vi du:</w:t>
      </w:r>
    </w:p>
    <w:p w14:paraId="047C93BD" w14:textId="6A4A8015" w:rsidR="00EB7381" w:rsidRDefault="00EB7381">
      <w:r w:rsidRPr="00EB7381">
        <w:rPr>
          <w:noProof/>
        </w:rPr>
        <w:drawing>
          <wp:inline distT="0" distB="0" distL="0" distR="0" wp14:anchorId="4720A049" wp14:editId="7D764254">
            <wp:extent cx="1866547" cy="7048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86000" cy="712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4018A" w14:textId="0015A3ED" w:rsidR="006A3994" w:rsidRDefault="006A3994">
      <w:r w:rsidRPr="00EB7381">
        <w:rPr>
          <w:b/>
          <w:bCs/>
        </w:rPr>
        <w:t>Q5:</w:t>
      </w:r>
      <w:r>
        <w:t xml:space="preserve"> </w:t>
      </w:r>
      <w:r w:rsidRPr="006A3994">
        <w:t xml:space="preserve">Nhap vao chuoi 's' voi len(s) &lt; 100, in </w:t>
      </w:r>
      <w:r w:rsidR="00EB7381">
        <w:t>r</w:t>
      </w:r>
      <w:r w:rsidRPr="006A3994">
        <w:t xml:space="preserve">a chuoi viet hoa cac chu cai dau </w:t>
      </w:r>
      <w:r w:rsidR="00EB7381">
        <w:t>moi tu</w:t>
      </w:r>
    </w:p>
    <w:p w14:paraId="52CE43BA" w14:textId="3A3C7202" w:rsidR="006A3994" w:rsidRDefault="006A3994">
      <w:r w:rsidRPr="006A3994">
        <w:t>Vi du:</w:t>
      </w:r>
    </w:p>
    <w:p w14:paraId="3BEE80FB" w14:textId="5AB0BB6B" w:rsidR="00EB7381" w:rsidRDefault="00EB7381">
      <w:r w:rsidRPr="00EB7381">
        <w:rPr>
          <w:noProof/>
        </w:rPr>
        <w:lastRenderedPageBreak/>
        <w:drawing>
          <wp:inline distT="0" distB="0" distL="0" distR="0" wp14:anchorId="5DBFC36A" wp14:editId="6374A396">
            <wp:extent cx="1974322" cy="74295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0994" cy="74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327A">
        <w:t>sợ</w:t>
      </w:r>
    </w:p>
    <w:p w14:paraId="4E2A6D83" w14:textId="0F4F0FE1" w:rsidR="006A3994" w:rsidRDefault="006A3994">
      <w:r w:rsidRPr="00EB7381">
        <w:rPr>
          <w:b/>
          <w:bCs/>
        </w:rPr>
        <w:t>Q6:</w:t>
      </w:r>
      <w:r>
        <w:t xml:space="preserve"> </w:t>
      </w:r>
      <w:r w:rsidRPr="006A3994">
        <w:t>Nhap n, nhap vao n so nguyen, sap xep n so nguye</w:t>
      </w:r>
      <w:r>
        <w:t>n</w:t>
      </w:r>
      <w:r w:rsidRPr="006A3994">
        <w:t>, in ra cac so chan theo thu tu giam dan, giua 2 so in ra co dau xuong dong \n</w:t>
      </w:r>
    </w:p>
    <w:p w14:paraId="6720D5AC" w14:textId="47D6F73F" w:rsidR="006A3994" w:rsidRDefault="006A3994">
      <w:r w:rsidRPr="006A3994">
        <w:t>Vi du:</w:t>
      </w:r>
    </w:p>
    <w:p w14:paraId="1CD81277" w14:textId="2FB28BEE" w:rsidR="00EB7381" w:rsidRDefault="00EB7381">
      <w:r w:rsidRPr="00EB7381">
        <w:rPr>
          <w:noProof/>
        </w:rPr>
        <w:drawing>
          <wp:inline distT="0" distB="0" distL="0" distR="0" wp14:anchorId="6FAEE972" wp14:editId="78930060">
            <wp:extent cx="1968832" cy="1708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4356" cy="17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2B865" w14:textId="04EF0F70" w:rsidR="006A3994" w:rsidRDefault="006A3994">
      <w:r w:rsidRPr="00EB7381">
        <w:rPr>
          <w:b/>
          <w:bCs/>
        </w:rPr>
        <w:t>Q7:</w:t>
      </w:r>
      <w:r>
        <w:t xml:space="preserve"> </w:t>
      </w:r>
      <w:r w:rsidRPr="006A3994">
        <w:t>In ra hinh thoi ngoi sao voi chieu cao n nhap tu ban phim</w:t>
      </w:r>
    </w:p>
    <w:p w14:paraId="622FF861" w14:textId="28492C42" w:rsidR="006A3994" w:rsidRDefault="006A3994">
      <w:r w:rsidRPr="006A3994">
        <w:t>Vi du:</w:t>
      </w:r>
    </w:p>
    <w:p w14:paraId="1A33AF54" w14:textId="55F0A880" w:rsidR="00EB7381" w:rsidRDefault="00EB7381">
      <w:r w:rsidRPr="00EB7381">
        <w:rPr>
          <w:noProof/>
        </w:rPr>
        <w:drawing>
          <wp:inline distT="0" distB="0" distL="0" distR="0" wp14:anchorId="0C7D1CB5" wp14:editId="7CC211FE">
            <wp:extent cx="1954145" cy="1289050"/>
            <wp:effectExtent l="0" t="0" r="825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73284" cy="13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FAF0B" w14:textId="77777777" w:rsidR="006A3994" w:rsidRDefault="006A3994">
      <w:r w:rsidRPr="00EB7381">
        <w:rPr>
          <w:b/>
          <w:bCs/>
        </w:rPr>
        <w:t>Q8:</w:t>
      </w:r>
      <w:r>
        <w:t xml:space="preserve"> Nhap n so nguyen, in ra binh phuong cac so chan trong day, giua 2 so in ra co dau xuong dong \n</w:t>
      </w:r>
    </w:p>
    <w:p w14:paraId="7EED04D1" w14:textId="4BD9EAB4" w:rsidR="006A3994" w:rsidRDefault="006A3994">
      <w:r w:rsidRPr="006A3994">
        <w:t>Vi du:</w:t>
      </w:r>
    </w:p>
    <w:p w14:paraId="020DD648" w14:textId="082646FE" w:rsidR="00EB7381" w:rsidRDefault="00EB7381">
      <w:r w:rsidRPr="00EB7381">
        <w:rPr>
          <w:noProof/>
        </w:rPr>
        <w:drawing>
          <wp:inline distT="0" distB="0" distL="0" distR="0" wp14:anchorId="3F7E3F16" wp14:editId="4530455E">
            <wp:extent cx="1956726" cy="170180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0725" cy="172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17EF" w14:textId="2C360BD1" w:rsidR="006A3994" w:rsidRDefault="006A3994">
      <w:r w:rsidRPr="00EB7381">
        <w:rPr>
          <w:b/>
          <w:bCs/>
        </w:rPr>
        <w:t>Q9:</w:t>
      </w:r>
      <w:r>
        <w:t xml:space="preserve"> </w:t>
      </w:r>
      <w:r w:rsidRPr="006A3994">
        <w:t>Nhap n so nguyen, in ra cac so le o vi tri le theo thu tu tang dan, voi vi tri dau cua mang = 0, co dau xuong dong giua 2 so in ra \n</w:t>
      </w:r>
    </w:p>
    <w:p w14:paraId="30701064" w14:textId="67E2484B" w:rsidR="006A3994" w:rsidRDefault="006A3994">
      <w:r w:rsidRPr="006A3994">
        <w:lastRenderedPageBreak/>
        <w:t>Vi du:</w:t>
      </w:r>
    </w:p>
    <w:p w14:paraId="6EFC51AB" w14:textId="389933BC" w:rsidR="00EB7381" w:rsidRDefault="00EB7381">
      <w:r w:rsidRPr="00EB7381">
        <w:rPr>
          <w:noProof/>
        </w:rPr>
        <w:drawing>
          <wp:inline distT="0" distB="0" distL="0" distR="0" wp14:anchorId="68627DC7" wp14:editId="13ECF032">
            <wp:extent cx="1930400" cy="1501422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2750" cy="15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14D8" w14:textId="2D7A6F09" w:rsidR="006A3994" w:rsidRDefault="006A3994">
      <w:r w:rsidRPr="00EB7381">
        <w:rPr>
          <w:b/>
          <w:bCs/>
        </w:rPr>
        <w:t>Q10:</w:t>
      </w:r>
      <w:r>
        <w:t xml:space="preserve"> </w:t>
      </w:r>
      <w:r w:rsidRPr="006A3994">
        <w:t>Nhap 7 so nguyen, in ra so co 3 chu so xuat hien nhieu nhat</w:t>
      </w:r>
      <w:r>
        <w:t xml:space="preserve">. </w:t>
      </w:r>
      <w:r w:rsidRPr="006A3994">
        <w:t>Neu khong co, in 'No three-digit number'</w:t>
      </w:r>
      <w:r>
        <w:t xml:space="preserve">. </w:t>
      </w:r>
      <w:r w:rsidRPr="006A3994">
        <w:t>Nhieu hon 1 so thoa man, in ra va sap xep tang dan, giua 2 so co khoang cach</w:t>
      </w:r>
      <w:r>
        <w:t>.</w:t>
      </w:r>
    </w:p>
    <w:p w14:paraId="4D028A91" w14:textId="60D5F798" w:rsidR="006A3994" w:rsidRDefault="006A3994">
      <w:r w:rsidRPr="006A3994">
        <w:t>Vi du:</w:t>
      </w:r>
    </w:p>
    <w:p w14:paraId="0B886068" w14:textId="61E5B2A3" w:rsidR="00EB7381" w:rsidRDefault="00EB7381">
      <w:r w:rsidRPr="00EB7381">
        <w:rPr>
          <w:noProof/>
        </w:rPr>
        <w:drawing>
          <wp:inline distT="0" distB="0" distL="0" distR="0" wp14:anchorId="4402FC5E" wp14:editId="34782989">
            <wp:extent cx="1911154" cy="1504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28891" cy="151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2F5BC" w14:textId="7757D0A3" w:rsidR="006A3994" w:rsidRDefault="00EB7381">
      <w:r w:rsidRPr="00EB7381">
        <w:rPr>
          <w:noProof/>
        </w:rPr>
        <w:drawing>
          <wp:inline distT="0" distB="0" distL="0" distR="0" wp14:anchorId="0BD94A2E" wp14:editId="3D54C008">
            <wp:extent cx="1923688" cy="1517650"/>
            <wp:effectExtent l="0" t="0" r="63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41024" cy="153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C0655" w14:textId="048E8FB6" w:rsidR="00EB7381" w:rsidRDefault="00EB7381">
      <w:r w:rsidRPr="00EB7381">
        <w:rPr>
          <w:noProof/>
        </w:rPr>
        <w:drawing>
          <wp:inline distT="0" distB="0" distL="0" distR="0" wp14:anchorId="5529A8DD" wp14:editId="7EBF1B7D">
            <wp:extent cx="1930400" cy="14947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2842" cy="1504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BF1FC" w14:textId="77777777" w:rsidR="00EB7381" w:rsidRDefault="00EB7381"/>
    <w:sectPr w:rsidR="00EB73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MDWxMDE2NjUyNDNV0lEKTi0uzszPAykwrAUAS51vMSwAAAA="/>
  </w:docVars>
  <w:rsids>
    <w:rsidRoot w:val="006A3994"/>
    <w:rsid w:val="0058327A"/>
    <w:rsid w:val="006A3994"/>
    <w:rsid w:val="00B62675"/>
    <w:rsid w:val="00EB7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C6239"/>
  <w15:chartTrackingRefBased/>
  <w15:docId w15:val="{22CF9A49-3792-47F3-8E5F-EA6983EB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ưng Đào Duy</dc:creator>
  <cp:keywords/>
  <dc:description/>
  <cp:lastModifiedBy>Lê Phú Trọng</cp:lastModifiedBy>
  <cp:revision>3</cp:revision>
  <dcterms:created xsi:type="dcterms:W3CDTF">2021-03-27T03:45:00Z</dcterms:created>
  <dcterms:modified xsi:type="dcterms:W3CDTF">2021-06-29T14:44:00Z</dcterms:modified>
</cp:coreProperties>
</file>